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12F8" w:rsidRDefault="002F12F8" w:rsidP="002F12F8">
      <w:r>
        <w:t>Start typing here</w:t>
      </w:r>
    </w:p>
    <w:sectPr w:rsidR="002F12F8" w:rsidSect="002F12F8">
      <w:headerReference w:type="default" r:id="rId7"/>
      <w:footerReference w:type="default" r:id="rId8"/>
      <w:pgSz w:w="12240" w:h="15840"/>
      <w:pgMar w:top="2592" w:right="1008" w:bottom="720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02F4" w:rsidRDefault="00F502F4" w:rsidP="002F12F8">
      <w:pPr>
        <w:spacing w:after="0" w:line="240" w:lineRule="auto"/>
      </w:pPr>
      <w:r>
        <w:separator/>
      </w:r>
    </w:p>
  </w:endnote>
  <w:endnote w:type="continuationSeparator" w:id="0">
    <w:p w:rsidR="00F502F4" w:rsidRDefault="00F502F4" w:rsidP="002F12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isei Maru Gothic Std W8">
    <w:altName w:val="MS Gothic"/>
    <w:panose1 w:val="00000000000000000000"/>
    <w:charset w:val="80"/>
    <w:family w:val="swiss"/>
    <w:notTrueType/>
    <w:pitch w:val="variable"/>
    <w:sig w:usb0="00000000" w:usb1="48C7FCFC" w:usb2="00000012" w:usb3="00000000" w:csb0="0002000D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12F8" w:rsidRPr="005F536B" w:rsidRDefault="00A7125E">
    <w:pPr>
      <w:pStyle w:val="Footer"/>
      <w:rPr>
        <w:color w:val="1B75BA"/>
      </w:rPr>
    </w:pPr>
    <w:r w:rsidRPr="005F536B">
      <w:rPr>
        <w:color w:val="1B75BA"/>
        <w:sz w:val="24"/>
      </w:rPr>
      <w:t>www.WaystoMentalWellbeing.com</w:t>
    </w:r>
    <w:r w:rsidR="002F12F8" w:rsidRPr="005F536B">
      <w:rPr>
        <w:noProof/>
        <w:color w:val="1B75BA"/>
        <w:lang w:eastAsia="en-CA"/>
      </w:rPr>
      <w:drawing>
        <wp:anchor distT="0" distB="0" distL="114300" distR="114300" simplePos="0" relativeHeight="251659264" behindDoc="1" locked="1" layoutInCell="1" allowOverlap="1" wp14:anchorId="3D016708" wp14:editId="79DA84B4">
          <wp:simplePos x="914400" y="8924925"/>
          <wp:positionH relativeFrom="page">
            <wp:align>left</wp:align>
          </wp:positionH>
          <wp:positionV relativeFrom="page">
            <wp:align>bottom</wp:align>
          </wp:positionV>
          <wp:extent cx="7772400" cy="685898"/>
          <wp:effectExtent l="0" t="0" r="0" b="0"/>
          <wp:wrapNone/>
          <wp:docPr id="2" name="Picture 2" descr="Simple steps to improve your mental health and wellbe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8589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02F4" w:rsidRDefault="00F502F4" w:rsidP="002F12F8">
      <w:pPr>
        <w:spacing w:after="0" w:line="240" w:lineRule="auto"/>
      </w:pPr>
      <w:r>
        <w:separator/>
      </w:r>
    </w:p>
  </w:footnote>
  <w:footnote w:type="continuationSeparator" w:id="0">
    <w:p w:rsidR="00F502F4" w:rsidRDefault="00F502F4" w:rsidP="002F12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12F8" w:rsidRDefault="002F12F8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1" locked="1" layoutInCell="1" allowOverlap="1">
          <wp:simplePos x="914400" y="447675"/>
          <wp:positionH relativeFrom="page">
            <wp:align>left</wp:align>
          </wp:positionH>
          <wp:positionV relativeFrom="page">
            <wp:align>top</wp:align>
          </wp:positionV>
          <wp:extent cx="7772400" cy="1463040"/>
          <wp:effectExtent l="0" t="0" r="0" b="0"/>
          <wp:wrapNone/>
          <wp:docPr id="1" name="Picture 1" descr="Ways to Mental Wellbeing in Waterloo Reg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463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zAwMDY0NTUzMDBT0lEKTi0uzszPAykwqgUAATQ78ywAAAA="/>
  </w:docVars>
  <w:rsids>
    <w:rsidRoot w:val="002F12F8"/>
    <w:rsid w:val="001D4E38"/>
    <w:rsid w:val="002F12F8"/>
    <w:rsid w:val="00351674"/>
    <w:rsid w:val="003D071D"/>
    <w:rsid w:val="005F536B"/>
    <w:rsid w:val="0090560B"/>
    <w:rsid w:val="0095543F"/>
    <w:rsid w:val="009F5C3F"/>
    <w:rsid w:val="00A46C40"/>
    <w:rsid w:val="00A6653D"/>
    <w:rsid w:val="00A7125E"/>
    <w:rsid w:val="00F5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543F"/>
    <w:pPr>
      <w:keepNext/>
      <w:shd w:val="clear" w:color="auto" w:fill="00BED7"/>
      <w:spacing w:before="240" w:after="120" w:line="276" w:lineRule="auto"/>
      <w:outlineLvl w:val="0"/>
    </w:pPr>
    <w:rPr>
      <w:rFonts w:ascii="Heisei Maru Gothic Std W8" w:eastAsiaTheme="majorEastAsia" w:hAnsi="Heisei Maru Gothic Std W8"/>
      <w:b/>
      <w:bCs/>
      <w:color w:val="FFFFFF" w:themeColor="background1"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543F"/>
    <w:rPr>
      <w:rFonts w:ascii="Heisei Maru Gothic Std W8" w:eastAsiaTheme="majorEastAsia" w:hAnsi="Heisei Maru Gothic Std W8"/>
      <w:b/>
      <w:bCs/>
      <w:color w:val="FFFFFF" w:themeColor="background1"/>
      <w:kern w:val="32"/>
      <w:sz w:val="32"/>
      <w:szCs w:val="32"/>
      <w:shd w:val="clear" w:color="auto" w:fill="00BED7"/>
    </w:rPr>
  </w:style>
  <w:style w:type="paragraph" w:styleId="Header">
    <w:name w:val="header"/>
    <w:basedOn w:val="Normal"/>
    <w:link w:val="HeaderChar"/>
    <w:uiPriority w:val="99"/>
    <w:unhideWhenUsed/>
    <w:rsid w:val="002F1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2F8"/>
  </w:style>
  <w:style w:type="paragraph" w:styleId="Footer">
    <w:name w:val="footer"/>
    <w:basedOn w:val="Normal"/>
    <w:link w:val="FooterChar"/>
    <w:uiPriority w:val="99"/>
    <w:unhideWhenUsed/>
    <w:rsid w:val="002F1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2F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543F"/>
    <w:pPr>
      <w:keepNext/>
      <w:shd w:val="clear" w:color="auto" w:fill="00BED7"/>
      <w:spacing w:before="240" w:after="120" w:line="276" w:lineRule="auto"/>
      <w:outlineLvl w:val="0"/>
    </w:pPr>
    <w:rPr>
      <w:rFonts w:ascii="Heisei Maru Gothic Std W8" w:eastAsiaTheme="majorEastAsia" w:hAnsi="Heisei Maru Gothic Std W8"/>
      <w:b/>
      <w:bCs/>
      <w:color w:val="FFFFFF" w:themeColor="background1"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543F"/>
    <w:rPr>
      <w:rFonts w:ascii="Heisei Maru Gothic Std W8" w:eastAsiaTheme="majorEastAsia" w:hAnsi="Heisei Maru Gothic Std W8"/>
      <w:b/>
      <w:bCs/>
      <w:color w:val="FFFFFF" w:themeColor="background1"/>
      <w:kern w:val="32"/>
      <w:sz w:val="32"/>
      <w:szCs w:val="32"/>
      <w:shd w:val="clear" w:color="auto" w:fill="00BED7"/>
    </w:rPr>
  </w:style>
  <w:style w:type="paragraph" w:styleId="Header">
    <w:name w:val="header"/>
    <w:basedOn w:val="Normal"/>
    <w:link w:val="HeaderChar"/>
    <w:uiPriority w:val="99"/>
    <w:unhideWhenUsed/>
    <w:rsid w:val="002F1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2F8"/>
  </w:style>
  <w:style w:type="paragraph" w:styleId="Footer">
    <w:name w:val="footer"/>
    <w:basedOn w:val="Normal"/>
    <w:link w:val="FooterChar"/>
    <w:uiPriority w:val="99"/>
    <w:unhideWhenUsed/>
    <w:rsid w:val="002F1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2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b Pro</dc:creator>
  <cp:keywords/>
  <dc:description/>
  <cp:lastModifiedBy>Manpreet</cp:lastModifiedBy>
  <cp:revision>4</cp:revision>
  <dcterms:created xsi:type="dcterms:W3CDTF">2019-03-20T15:41:00Z</dcterms:created>
  <dcterms:modified xsi:type="dcterms:W3CDTF">2019-03-20T15:57:00Z</dcterms:modified>
</cp:coreProperties>
</file>